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title-website-activities---freshsales"/>
    <w:p>
      <w:pPr>
        <w:pStyle w:val="Heading1"/>
      </w:pPr>
      <w:r>
        <w:t xml:space="preserve">Title: Website activities - Freshsales</w:t>
      </w:r>
    </w:p>
    <w:p>
      <w:pPr>
        <w:pStyle w:val="FirstParagraph"/>
      </w:pPr>
      <w:r>
        <w:t xml:space="preserve">all the activities happened in freshsales on website fro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odifie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screencapture-freshworks-freshsales-crm-solutions-crm-software-2018-04-11-13_54_36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screencapture-freshworks-freshsales-crm-lp-crm-software-2018-04-11-13_55_51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screencapture-freshworks-freshsales-crm-solutions-client-management-system-2018-04-11-13_56_21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screencapture-freshworks-freshsales-crm-solutions-b2b-crm-system-2018-04-11-13_57_06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screencapture-freshworks-freshsales-crm-solutions-email-management-2018-04-11-13_58_05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screencapture-localhost-5678-freshsales-crm-webinars-2018-04-11-13_58_51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creencapture-freshworks-freshsales-crm-solutions-webforms-2018-04-11-13_59_27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creencapture-freshworks-freshsales-crm-lp-stop-selling-start-leading-webinar-2018-04-11-14_01_28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creencapture-freshworks-freshsales-crm-lp-generate-leads-on-linkedin-webinar-2018-04-11-14_01_52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creencapture-localhost-5678-freshsales-crm-lp-saas-growth-channels-webinar-2018-04-11-14_02_16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screencapture-freshworks-freshsales-crm-resources-case-study-facilitron-2018-04-11-14_03_11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creen Shot 2018-04-11 at 2.08.54 PM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Screen Shot 2018-04-11 at 2.11.31 PM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creencapture-freshworks-freshsales-crm-solutions-sales-management-system-2018-04-11-14_12_26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screencapture-freshworks-freshsales-crm-solutions-deal-management-system-2018-04-11-14_12_59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ele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G File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creencapture-freshworks-freshsales-crm-solutions-lead-scoring-2018-04-11-14_13_32.p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jc w:val="left"/>
            </w:pPr>
            <w:r>
              <w:t xml:space="preserve">Labels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No labels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hyperlink w:anchor="Xa39a3ee5e6b4b0d3255bfef95601890afd80709">
              <w:r>
                <w:rPr>
                  <w:rStyle w:val="Hyperlink"/>
                </w:rPr>
                <w:t xml:space="preserve">Edit Labels</w:t>
              </w:r>
            </w:hyperlink>
          </w:p>
          <w:p>
            <w:pPr>
              <w:pStyle w:val="Compact"/>
              <w:jc w:val="left"/>
            </w:pPr>
            <w:r>
              <w:t xml:space="preserve">Preview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Properties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elete</w:t>
              </w:r>
            </w:hyperlink>
          </w:p>
        </w:tc>
      </w:tr>
    </w:tbl>
    <w:p>
      <w:pPr>
        <w:pStyle w:val="BodyText"/>
      </w:pPr>
      <w:r>
        <w:t xml:space="preserve">Drag and drop to upload or</w:t>
      </w:r>
      <w:r>
        <w:t xml:space="preserve"> </w:t>
      </w:r>
      <w:r>
        <w:t xml:space="preserve">browse for files</w:t>
      </w:r>
      <w:r>
        <w:t xml:space="preserve"> </w:t>
      </w:r>
      <w:r>
        <w:drawing>
          <wp:inline>
            <wp:extent cx="203200" cy="203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:image/gif;base64,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pload file</w:t>
      </w:r>
    </w:p>
    <w:p>
      <w:pPr>
        <w:pStyle w:val="BodyText"/>
      </w:pPr>
      <w:r>
        <w:t xml:space="preserve">File description</w:t>
      </w:r>
    </w:p>
    <w:p>
      <w:pPr>
        <w:pStyle w:val="BodyText"/>
      </w:pPr>
      <w:hyperlink r:id="rId74">
        <w:r>
          <w:rPr>
            <w:rStyle w:val="Hyperlink"/>
          </w:rPr>
          <w:t xml:space="preserve">Download All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gif" /><Relationship Type="http://schemas.openxmlformats.org/officeDocument/2006/relationships/hyperlink" Id="rId23" Target="%20%20%20%20/display/~bhavan.kuchibholta@freshworks.com%0A" TargetMode="External" /><Relationship Type="http://schemas.openxmlformats.org/officeDocument/2006/relationships/hyperlink" Id="rId21" Target="/display/freshsales/Website+activities+-+Freshsales?sortBy=date&amp;sortOrder=descending" TargetMode="External" /><Relationship Type="http://schemas.openxmlformats.org/officeDocument/2006/relationships/hyperlink" Id="rId20" Target="/display/freshsales/Website+activities+-+Freshsales?sortBy=name&amp;sortOrder=ascending" TargetMode="External" /><Relationship Type="http://schemas.openxmlformats.org/officeDocument/2006/relationships/hyperlink" Id="rId56" Target="/download/attachments/187500265/Screen%20Shot%202018-04-11%20at%202.08.54%20PM.png?api=v2" TargetMode="External" /><Relationship Type="http://schemas.openxmlformats.org/officeDocument/2006/relationships/hyperlink" Id="rId59" Target="/download/attachments/187500265/Screen%20Shot%202018-04-11%20at%202.11.31%20PM.png?api=v2" TargetMode="External" /><Relationship Type="http://schemas.openxmlformats.org/officeDocument/2006/relationships/hyperlink" Id="rId26" Target="/download/attachments/187500265/screencapture-freshworks-freshsales-crm-lp-crm-software-2018-04-11-13_55_51.png?api=v2" TargetMode="External" /><Relationship Type="http://schemas.openxmlformats.org/officeDocument/2006/relationships/hyperlink" Id="rId47" Target="/download/attachments/187500265/screencapture-freshworks-freshsales-crm-lp-generate-leads-on-linkedin-webinar-2018-04-11-14_01_52.png?api=v2" TargetMode="External" /><Relationship Type="http://schemas.openxmlformats.org/officeDocument/2006/relationships/hyperlink" Id="rId44" Target="/download/attachments/187500265/screencapture-freshworks-freshsales-crm-lp-stop-selling-start-leading-webinar-2018-04-11-14_01_28.png?api=v2" TargetMode="External" /><Relationship Type="http://schemas.openxmlformats.org/officeDocument/2006/relationships/hyperlink" Id="rId53" Target="/download/attachments/187500265/screencapture-freshworks-freshsales-crm-resources-case-study-facilitron-2018-04-11-14_03_11.png?api=v2" TargetMode="External" /><Relationship Type="http://schemas.openxmlformats.org/officeDocument/2006/relationships/hyperlink" Id="rId32" Target="/download/attachments/187500265/screencapture-freshworks-freshsales-crm-solutions-b2b-crm-system-2018-04-11-13_57_06.png?api=v2" TargetMode="External" /><Relationship Type="http://schemas.openxmlformats.org/officeDocument/2006/relationships/hyperlink" Id="rId29" Target="/download/attachments/187500265/screencapture-freshworks-freshsales-crm-solutions-client-management-system-2018-04-11-13_56_21.png?api=v2" TargetMode="External" /><Relationship Type="http://schemas.openxmlformats.org/officeDocument/2006/relationships/hyperlink" Id="rId22" Target="/download/attachments/187500265/screencapture-freshworks-freshsales-crm-solutions-crm-software-2018-04-11-13_54_36.png?api=v2" TargetMode="External" /><Relationship Type="http://schemas.openxmlformats.org/officeDocument/2006/relationships/hyperlink" Id="rId65" Target="/download/attachments/187500265/screencapture-freshworks-freshsales-crm-solutions-deal-management-system-2018-04-11-14_12_59.png?api=v2" TargetMode="External" /><Relationship Type="http://schemas.openxmlformats.org/officeDocument/2006/relationships/hyperlink" Id="rId35" Target="/download/attachments/187500265/screencapture-freshworks-freshsales-crm-solutions-email-management-2018-04-11-13_58_05.png?api=v2" TargetMode="External" /><Relationship Type="http://schemas.openxmlformats.org/officeDocument/2006/relationships/hyperlink" Id="rId68" Target="/download/attachments/187500265/screencapture-freshworks-freshsales-crm-solutions-lead-scoring-2018-04-11-14_13_32.png?api=v2" TargetMode="External" /><Relationship Type="http://schemas.openxmlformats.org/officeDocument/2006/relationships/hyperlink" Id="rId62" Target="/download/attachments/187500265/screencapture-freshworks-freshsales-crm-solutions-sales-management-system-2018-04-11-14_12_26.png?api=v2" TargetMode="External" /><Relationship Type="http://schemas.openxmlformats.org/officeDocument/2006/relationships/hyperlink" Id="rId41" Target="/download/attachments/187500265/screencapture-freshworks-freshsales-crm-solutions-webforms-2018-04-11-13_59_27.png?api=v2" TargetMode="External" /><Relationship Type="http://schemas.openxmlformats.org/officeDocument/2006/relationships/hyperlink" Id="rId50" Target="/download/attachments/187500265/screencapture-localhost-5678-freshsales-crm-lp-saas-growth-channels-webinar-2018-04-11-14_02_16.png?api=v2" TargetMode="External" /><Relationship Type="http://schemas.openxmlformats.org/officeDocument/2006/relationships/hyperlink" Id="rId38" Target="/download/attachments/187500265/screencapture-localhost-5678-freshsales-crm-webinars-2018-04-11-13_58_51.png?api=v2" TargetMode="External" /><Relationship Type="http://schemas.openxmlformats.org/officeDocument/2006/relationships/hyperlink" Id="rId58" Target="/pages/confirmattachmentremoval.action?pageId=187500265&amp;fileName=Screen+Shot+2018-04-11+at+2.08.54+PM.png" TargetMode="External" /><Relationship Type="http://schemas.openxmlformats.org/officeDocument/2006/relationships/hyperlink" Id="rId61" Target="/pages/confirmattachmentremoval.action?pageId=187500265&amp;fileName=Screen+Shot+2018-04-11+at+2.11.31+PM.png" TargetMode="External" /><Relationship Type="http://schemas.openxmlformats.org/officeDocument/2006/relationships/hyperlink" Id="rId28" Target="/pages/confirmattachmentremoval.action?pageId=187500265&amp;fileName=screencapture-freshworks-freshsales-crm-lp-crm-software-2018-04-11-13_55_51.png" TargetMode="External" /><Relationship Type="http://schemas.openxmlformats.org/officeDocument/2006/relationships/hyperlink" Id="rId49" Target="/pages/confirmattachmentremoval.action?pageId=187500265&amp;fileName=screencapture-freshworks-freshsales-crm-lp-generate-leads-on-linkedin-webinar-2018-04-11-14_01_52.png" TargetMode="External" /><Relationship Type="http://schemas.openxmlformats.org/officeDocument/2006/relationships/hyperlink" Id="rId46" Target="/pages/confirmattachmentremoval.action?pageId=187500265&amp;fileName=screencapture-freshworks-freshsales-crm-lp-stop-selling-start-leading-webinar-2018-04-11-14_01_28.png" TargetMode="External" /><Relationship Type="http://schemas.openxmlformats.org/officeDocument/2006/relationships/hyperlink" Id="rId55" Target="/pages/confirmattachmentremoval.action?pageId=187500265&amp;fileName=screencapture-freshworks-freshsales-crm-resources-case-study-facilitron-2018-04-11-14_03_11.png" TargetMode="External" /><Relationship Type="http://schemas.openxmlformats.org/officeDocument/2006/relationships/hyperlink" Id="rId34" Target="/pages/confirmattachmentremoval.action?pageId=187500265&amp;fileName=screencapture-freshworks-freshsales-crm-solutions-b2b-crm-system-2018-04-11-13_57_06.png" TargetMode="External" /><Relationship Type="http://schemas.openxmlformats.org/officeDocument/2006/relationships/hyperlink" Id="rId31" Target="/pages/confirmattachmentremoval.action?pageId=187500265&amp;fileName=screencapture-freshworks-freshsales-crm-solutions-client-management-system-2018-04-11-13_56_21.png" TargetMode="External" /><Relationship Type="http://schemas.openxmlformats.org/officeDocument/2006/relationships/hyperlink" Id="rId25" Target="/pages/confirmattachmentremoval.action?pageId=187500265&amp;fileName=screencapture-freshworks-freshsales-crm-solutions-crm-software-2018-04-11-13_54_36.png" TargetMode="External" /><Relationship Type="http://schemas.openxmlformats.org/officeDocument/2006/relationships/hyperlink" Id="rId67" Target="/pages/confirmattachmentremoval.action?pageId=187500265&amp;fileName=screencapture-freshworks-freshsales-crm-solutions-deal-management-system-2018-04-11-14_12_59.png" TargetMode="External" /><Relationship Type="http://schemas.openxmlformats.org/officeDocument/2006/relationships/hyperlink" Id="rId37" Target="/pages/confirmattachmentremoval.action?pageId=187500265&amp;fileName=screencapture-freshworks-freshsales-crm-solutions-email-management-2018-04-11-13_58_05.png" TargetMode="External" /><Relationship Type="http://schemas.openxmlformats.org/officeDocument/2006/relationships/hyperlink" Id="rId70" Target="/pages/confirmattachmentremoval.action?pageId=187500265&amp;fileName=screencapture-freshworks-freshsales-crm-solutions-lead-scoring-2018-04-11-14_13_32.png" TargetMode="External" /><Relationship Type="http://schemas.openxmlformats.org/officeDocument/2006/relationships/hyperlink" Id="rId64" Target="/pages/confirmattachmentremoval.action?pageId=187500265&amp;fileName=screencapture-freshworks-freshsales-crm-solutions-sales-management-system-2018-04-11-14_12_26.png" TargetMode="External" /><Relationship Type="http://schemas.openxmlformats.org/officeDocument/2006/relationships/hyperlink" Id="rId43" Target="/pages/confirmattachmentremoval.action?pageId=187500265&amp;fileName=screencapture-freshworks-freshsales-crm-solutions-webforms-2018-04-11-13_59_27.png" TargetMode="External" /><Relationship Type="http://schemas.openxmlformats.org/officeDocument/2006/relationships/hyperlink" Id="rId52" Target="/pages/confirmattachmentremoval.action?pageId=187500265&amp;fileName=screencapture-localhost-5678-freshsales-crm-lp-saas-growth-channels-webinar-2018-04-11-14_02_16.png" TargetMode="External" /><Relationship Type="http://schemas.openxmlformats.org/officeDocument/2006/relationships/hyperlink" Id="rId40" Target="/pages/confirmattachmentremoval.action?pageId=187500265&amp;fileName=screencapture-localhost-5678-freshsales-crm-webinars-2018-04-11-13_58_51.png" TargetMode="External" /><Relationship Type="http://schemas.openxmlformats.org/officeDocument/2006/relationships/hyperlink" Id="rId74" Target="/pages/downloadallattachments.action?pageId=187500265" TargetMode="External" /><Relationship Type="http://schemas.openxmlformats.org/officeDocument/2006/relationships/hyperlink" Id="rId57" Target="/pages/editattachment.action?pageId=187500265&amp;fileName=Screen+Shot+2018-04-11+at+2.08.54+PM.png&amp;isFromPageView=true" TargetMode="External" /><Relationship Type="http://schemas.openxmlformats.org/officeDocument/2006/relationships/hyperlink" Id="rId60" Target="/pages/editattachment.action?pageId=187500265&amp;fileName=Screen+Shot+2018-04-11+at+2.11.31+PM.png&amp;isFromPageView=true" TargetMode="External" /><Relationship Type="http://schemas.openxmlformats.org/officeDocument/2006/relationships/hyperlink" Id="rId27" Target="/pages/editattachment.action?pageId=187500265&amp;fileName=screencapture-freshworks-freshsales-crm-lp-crm-software-2018-04-11-13_55_51.png&amp;isFromPageView=true" TargetMode="External" /><Relationship Type="http://schemas.openxmlformats.org/officeDocument/2006/relationships/hyperlink" Id="rId48" Target="/pages/editattachment.action?pageId=187500265&amp;fileName=screencapture-freshworks-freshsales-crm-lp-generate-leads-on-linkedin-webinar-2018-04-11-14_01_52.png&amp;isFromPageView=true" TargetMode="External" /><Relationship Type="http://schemas.openxmlformats.org/officeDocument/2006/relationships/hyperlink" Id="rId45" Target="/pages/editattachment.action?pageId=187500265&amp;fileName=screencapture-freshworks-freshsales-crm-lp-stop-selling-start-leading-webinar-2018-04-11-14_01_28.png&amp;isFromPageView=true" TargetMode="External" /><Relationship Type="http://schemas.openxmlformats.org/officeDocument/2006/relationships/hyperlink" Id="rId54" Target="/pages/editattachment.action?pageId=187500265&amp;fileName=screencapture-freshworks-freshsales-crm-resources-case-study-facilitron-2018-04-11-14_03_11.png&amp;isFromPageView=true" TargetMode="External" /><Relationship Type="http://schemas.openxmlformats.org/officeDocument/2006/relationships/hyperlink" Id="rId33" Target="/pages/editattachment.action?pageId=187500265&amp;fileName=screencapture-freshworks-freshsales-crm-solutions-b2b-crm-system-2018-04-11-13_57_06.png&amp;isFromPageView=true" TargetMode="External" /><Relationship Type="http://schemas.openxmlformats.org/officeDocument/2006/relationships/hyperlink" Id="rId30" Target="/pages/editattachment.action?pageId=187500265&amp;fileName=screencapture-freshworks-freshsales-crm-solutions-client-management-system-2018-04-11-13_56_21.png&amp;isFromPageView=true" TargetMode="External" /><Relationship Type="http://schemas.openxmlformats.org/officeDocument/2006/relationships/hyperlink" Id="rId24" Target="/pages/editattachment.action?pageId=187500265&amp;fileName=screencapture-freshworks-freshsales-crm-solutions-crm-software-2018-04-11-13_54_36.png&amp;isFromPageView=true" TargetMode="External" /><Relationship Type="http://schemas.openxmlformats.org/officeDocument/2006/relationships/hyperlink" Id="rId66" Target="/pages/editattachment.action?pageId=187500265&amp;fileName=screencapture-freshworks-freshsales-crm-solutions-deal-management-system-2018-04-11-14_12_59.png&amp;isFromPageView=true" TargetMode="External" /><Relationship Type="http://schemas.openxmlformats.org/officeDocument/2006/relationships/hyperlink" Id="rId36" Target="/pages/editattachment.action?pageId=187500265&amp;fileName=screencapture-freshworks-freshsales-crm-solutions-email-management-2018-04-11-13_58_05.png&amp;isFromPageView=true" TargetMode="External" /><Relationship Type="http://schemas.openxmlformats.org/officeDocument/2006/relationships/hyperlink" Id="rId69" Target="/pages/editattachment.action?pageId=187500265&amp;fileName=screencapture-freshworks-freshsales-crm-solutions-lead-scoring-2018-04-11-14_13_32.png&amp;isFromPageView=true" TargetMode="External" /><Relationship Type="http://schemas.openxmlformats.org/officeDocument/2006/relationships/hyperlink" Id="rId63" Target="/pages/editattachment.action?pageId=187500265&amp;fileName=screencapture-freshworks-freshsales-crm-solutions-sales-management-system-2018-04-11-14_12_26.png&amp;isFromPageView=true" TargetMode="External" /><Relationship Type="http://schemas.openxmlformats.org/officeDocument/2006/relationships/hyperlink" Id="rId42" Target="/pages/editattachment.action?pageId=187500265&amp;fileName=screencapture-freshworks-freshsales-crm-solutions-webforms-2018-04-11-13_59_27.png&amp;isFromPageView=true" TargetMode="External" /><Relationship Type="http://schemas.openxmlformats.org/officeDocument/2006/relationships/hyperlink" Id="rId51" Target="/pages/editattachment.action?pageId=187500265&amp;fileName=screencapture-localhost-5678-freshsales-crm-lp-saas-growth-channels-webinar-2018-04-11-14_02_16.png&amp;isFromPageView=true" TargetMode="External" /><Relationship Type="http://schemas.openxmlformats.org/officeDocument/2006/relationships/hyperlink" Id="rId39" Target="/pages/editattachment.action?pageId=187500265&amp;fileName=screencapture-localhost-5678-freshsales-crm-webinars-2018-04-11-13_58_51.png&amp;isFromPageView=tr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%20%20%20%20/display/~bhavan.kuchibholta@freshworks.com%0A" TargetMode="External" /><Relationship Type="http://schemas.openxmlformats.org/officeDocument/2006/relationships/hyperlink" Id="rId21" Target="/display/freshsales/Website+activities+-+Freshsales?sortBy=date&amp;sortOrder=descending" TargetMode="External" /><Relationship Type="http://schemas.openxmlformats.org/officeDocument/2006/relationships/hyperlink" Id="rId20" Target="/display/freshsales/Website+activities+-+Freshsales?sortBy=name&amp;sortOrder=ascending" TargetMode="External" /><Relationship Type="http://schemas.openxmlformats.org/officeDocument/2006/relationships/hyperlink" Id="rId56" Target="/download/attachments/187500265/Screen%20Shot%202018-04-11%20at%202.08.54%20PM.png?api=v2" TargetMode="External" /><Relationship Type="http://schemas.openxmlformats.org/officeDocument/2006/relationships/hyperlink" Id="rId59" Target="/download/attachments/187500265/Screen%20Shot%202018-04-11%20at%202.11.31%20PM.png?api=v2" TargetMode="External" /><Relationship Type="http://schemas.openxmlformats.org/officeDocument/2006/relationships/hyperlink" Id="rId26" Target="/download/attachments/187500265/screencapture-freshworks-freshsales-crm-lp-crm-software-2018-04-11-13_55_51.png?api=v2" TargetMode="External" /><Relationship Type="http://schemas.openxmlformats.org/officeDocument/2006/relationships/hyperlink" Id="rId47" Target="/download/attachments/187500265/screencapture-freshworks-freshsales-crm-lp-generate-leads-on-linkedin-webinar-2018-04-11-14_01_52.png?api=v2" TargetMode="External" /><Relationship Type="http://schemas.openxmlformats.org/officeDocument/2006/relationships/hyperlink" Id="rId44" Target="/download/attachments/187500265/screencapture-freshworks-freshsales-crm-lp-stop-selling-start-leading-webinar-2018-04-11-14_01_28.png?api=v2" TargetMode="External" /><Relationship Type="http://schemas.openxmlformats.org/officeDocument/2006/relationships/hyperlink" Id="rId53" Target="/download/attachments/187500265/screencapture-freshworks-freshsales-crm-resources-case-study-facilitron-2018-04-11-14_03_11.png?api=v2" TargetMode="External" /><Relationship Type="http://schemas.openxmlformats.org/officeDocument/2006/relationships/hyperlink" Id="rId32" Target="/download/attachments/187500265/screencapture-freshworks-freshsales-crm-solutions-b2b-crm-system-2018-04-11-13_57_06.png?api=v2" TargetMode="External" /><Relationship Type="http://schemas.openxmlformats.org/officeDocument/2006/relationships/hyperlink" Id="rId29" Target="/download/attachments/187500265/screencapture-freshworks-freshsales-crm-solutions-client-management-system-2018-04-11-13_56_21.png?api=v2" TargetMode="External" /><Relationship Type="http://schemas.openxmlformats.org/officeDocument/2006/relationships/hyperlink" Id="rId22" Target="/download/attachments/187500265/screencapture-freshworks-freshsales-crm-solutions-crm-software-2018-04-11-13_54_36.png?api=v2" TargetMode="External" /><Relationship Type="http://schemas.openxmlformats.org/officeDocument/2006/relationships/hyperlink" Id="rId65" Target="/download/attachments/187500265/screencapture-freshworks-freshsales-crm-solutions-deal-management-system-2018-04-11-14_12_59.png?api=v2" TargetMode="External" /><Relationship Type="http://schemas.openxmlformats.org/officeDocument/2006/relationships/hyperlink" Id="rId35" Target="/download/attachments/187500265/screencapture-freshworks-freshsales-crm-solutions-email-management-2018-04-11-13_58_05.png?api=v2" TargetMode="External" /><Relationship Type="http://schemas.openxmlformats.org/officeDocument/2006/relationships/hyperlink" Id="rId68" Target="/download/attachments/187500265/screencapture-freshworks-freshsales-crm-solutions-lead-scoring-2018-04-11-14_13_32.png?api=v2" TargetMode="External" /><Relationship Type="http://schemas.openxmlformats.org/officeDocument/2006/relationships/hyperlink" Id="rId62" Target="/download/attachments/187500265/screencapture-freshworks-freshsales-crm-solutions-sales-management-system-2018-04-11-14_12_26.png?api=v2" TargetMode="External" /><Relationship Type="http://schemas.openxmlformats.org/officeDocument/2006/relationships/hyperlink" Id="rId41" Target="/download/attachments/187500265/screencapture-freshworks-freshsales-crm-solutions-webforms-2018-04-11-13_59_27.png?api=v2" TargetMode="External" /><Relationship Type="http://schemas.openxmlformats.org/officeDocument/2006/relationships/hyperlink" Id="rId50" Target="/download/attachments/187500265/screencapture-localhost-5678-freshsales-crm-lp-saas-growth-channels-webinar-2018-04-11-14_02_16.png?api=v2" TargetMode="External" /><Relationship Type="http://schemas.openxmlformats.org/officeDocument/2006/relationships/hyperlink" Id="rId38" Target="/download/attachments/187500265/screencapture-localhost-5678-freshsales-crm-webinars-2018-04-11-13_58_51.png?api=v2" TargetMode="External" /><Relationship Type="http://schemas.openxmlformats.org/officeDocument/2006/relationships/hyperlink" Id="rId58" Target="/pages/confirmattachmentremoval.action?pageId=187500265&amp;fileName=Screen+Shot+2018-04-11+at+2.08.54+PM.png" TargetMode="External" /><Relationship Type="http://schemas.openxmlformats.org/officeDocument/2006/relationships/hyperlink" Id="rId61" Target="/pages/confirmattachmentremoval.action?pageId=187500265&amp;fileName=Screen+Shot+2018-04-11+at+2.11.31+PM.png" TargetMode="External" /><Relationship Type="http://schemas.openxmlformats.org/officeDocument/2006/relationships/hyperlink" Id="rId28" Target="/pages/confirmattachmentremoval.action?pageId=187500265&amp;fileName=screencapture-freshworks-freshsales-crm-lp-crm-software-2018-04-11-13_55_51.png" TargetMode="External" /><Relationship Type="http://schemas.openxmlformats.org/officeDocument/2006/relationships/hyperlink" Id="rId49" Target="/pages/confirmattachmentremoval.action?pageId=187500265&amp;fileName=screencapture-freshworks-freshsales-crm-lp-generate-leads-on-linkedin-webinar-2018-04-11-14_01_52.png" TargetMode="External" /><Relationship Type="http://schemas.openxmlformats.org/officeDocument/2006/relationships/hyperlink" Id="rId46" Target="/pages/confirmattachmentremoval.action?pageId=187500265&amp;fileName=screencapture-freshworks-freshsales-crm-lp-stop-selling-start-leading-webinar-2018-04-11-14_01_28.png" TargetMode="External" /><Relationship Type="http://schemas.openxmlformats.org/officeDocument/2006/relationships/hyperlink" Id="rId55" Target="/pages/confirmattachmentremoval.action?pageId=187500265&amp;fileName=screencapture-freshworks-freshsales-crm-resources-case-study-facilitron-2018-04-11-14_03_11.png" TargetMode="External" /><Relationship Type="http://schemas.openxmlformats.org/officeDocument/2006/relationships/hyperlink" Id="rId34" Target="/pages/confirmattachmentremoval.action?pageId=187500265&amp;fileName=screencapture-freshworks-freshsales-crm-solutions-b2b-crm-system-2018-04-11-13_57_06.png" TargetMode="External" /><Relationship Type="http://schemas.openxmlformats.org/officeDocument/2006/relationships/hyperlink" Id="rId31" Target="/pages/confirmattachmentremoval.action?pageId=187500265&amp;fileName=screencapture-freshworks-freshsales-crm-solutions-client-management-system-2018-04-11-13_56_21.png" TargetMode="External" /><Relationship Type="http://schemas.openxmlformats.org/officeDocument/2006/relationships/hyperlink" Id="rId25" Target="/pages/confirmattachmentremoval.action?pageId=187500265&amp;fileName=screencapture-freshworks-freshsales-crm-solutions-crm-software-2018-04-11-13_54_36.png" TargetMode="External" /><Relationship Type="http://schemas.openxmlformats.org/officeDocument/2006/relationships/hyperlink" Id="rId67" Target="/pages/confirmattachmentremoval.action?pageId=187500265&amp;fileName=screencapture-freshworks-freshsales-crm-solutions-deal-management-system-2018-04-11-14_12_59.png" TargetMode="External" /><Relationship Type="http://schemas.openxmlformats.org/officeDocument/2006/relationships/hyperlink" Id="rId37" Target="/pages/confirmattachmentremoval.action?pageId=187500265&amp;fileName=screencapture-freshworks-freshsales-crm-solutions-email-management-2018-04-11-13_58_05.png" TargetMode="External" /><Relationship Type="http://schemas.openxmlformats.org/officeDocument/2006/relationships/hyperlink" Id="rId70" Target="/pages/confirmattachmentremoval.action?pageId=187500265&amp;fileName=screencapture-freshworks-freshsales-crm-solutions-lead-scoring-2018-04-11-14_13_32.png" TargetMode="External" /><Relationship Type="http://schemas.openxmlformats.org/officeDocument/2006/relationships/hyperlink" Id="rId64" Target="/pages/confirmattachmentremoval.action?pageId=187500265&amp;fileName=screencapture-freshworks-freshsales-crm-solutions-sales-management-system-2018-04-11-14_12_26.png" TargetMode="External" /><Relationship Type="http://schemas.openxmlformats.org/officeDocument/2006/relationships/hyperlink" Id="rId43" Target="/pages/confirmattachmentremoval.action?pageId=187500265&amp;fileName=screencapture-freshworks-freshsales-crm-solutions-webforms-2018-04-11-13_59_27.png" TargetMode="External" /><Relationship Type="http://schemas.openxmlformats.org/officeDocument/2006/relationships/hyperlink" Id="rId52" Target="/pages/confirmattachmentremoval.action?pageId=187500265&amp;fileName=screencapture-localhost-5678-freshsales-crm-lp-saas-growth-channels-webinar-2018-04-11-14_02_16.png" TargetMode="External" /><Relationship Type="http://schemas.openxmlformats.org/officeDocument/2006/relationships/hyperlink" Id="rId40" Target="/pages/confirmattachmentremoval.action?pageId=187500265&amp;fileName=screencapture-localhost-5678-freshsales-crm-webinars-2018-04-11-13_58_51.png" TargetMode="External" /><Relationship Type="http://schemas.openxmlformats.org/officeDocument/2006/relationships/hyperlink" Id="rId74" Target="/pages/downloadallattachments.action?pageId=187500265" TargetMode="External" /><Relationship Type="http://schemas.openxmlformats.org/officeDocument/2006/relationships/hyperlink" Id="rId57" Target="/pages/editattachment.action?pageId=187500265&amp;fileName=Screen+Shot+2018-04-11+at+2.08.54+PM.png&amp;isFromPageView=true" TargetMode="External" /><Relationship Type="http://schemas.openxmlformats.org/officeDocument/2006/relationships/hyperlink" Id="rId60" Target="/pages/editattachment.action?pageId=187500265&amp;fileName=Screen+Shot+2018-04-11+at+2.11.31+PM.png&amp;isFromPageView=true" TargetMode="External" /><Relationship Type="http://schemas.openxmlformats.org/officeDocument/2006/relationships/hyperlink" Id="rId27" Target="/pages/editattachment.action?pageId=187500265&amp;fileName=screencapture-freshworks-freshsales-crm-lp-crm-software-2018-04-11-13_55_51.png&amp;isFromPageView=true" TargetMode="External" /><Relationship Type="http://schemas.openxmlformats.org/officeDocument/2006/relationships/hyperlink" Id="rId48" Target="/pages/editattachment.action?pageId=187500265&amp;fileName=screencapture-freshworks-freshsales-crm-lp-generate-leads-on-linkedin-webinar-2018-04-11-14_01_52.png&amp;isFromPageView=true" TargetMode="External" /><Relationship Type="http://schemas.openxmlformats.org/officeDocument/2006/relationships/hyperlink" Id="rId45" Target="/pages/editattachment.action?pageId=187500265&amp;fileName=screencapture-freshworks-freshsales-crm-lp-stop-selling-start-leading-webinar-2018-04-11-14_01_28.png&amp;isFromPageView=true" TargetMode="External" /><Relationship Type="http://schemas.openxmlformats.org/officeDocument/2006/relationships/hyperlink" Id="rId54" Target="/pages/editattachment.action?pageId=187500265&amp;fileName=screencapture-freshworks-freshsales-crm-resources-case-study-facilitron-2018-04-11-14_03_11.png&amp;isFromPageView=true" TargetMode="External" /><Relationship Type="http://schemas.openxmlformats.org/officeDocument/2006/relationships/hyperlink" Id="rId33" Target="/pages/editattachment.action?pageId=187500265&amp;fileName=screencapture-freshworks-freshsales-crm-solutions-b2b-crm-system-2018-04-11-13_57_06.png&amp;isFromPageView=true" TargetMode="External" /><Relationship Type="http://schemas.openxmlformats.org/officeDocument/2006/relationships/hyperlink" Id="rId30" Target="/pages/editattachment.action?pageId=187500265&amp;fileName=screencapture-freshworks-freshsales-crm-solutions-client-management-system-2018-04-11-13_56_21.png&amp;isFromPageView=true" TargetMode="External" /><Relationship Type="http://schemas.openxmlformats.org/officeDocument/2006/relationships/hyperlink" Id="rId24" Target="/pages/editattachment.action?pageId=187500265&amp;fileName=screencapture-freshworks-freshsales-crm-solutions-crm-software-2018-04-11-13_54_36.png&amp;isFromPageView=true" TargetMode="External" /><Relationship Type="http://schemas.openxmlformats.org/officeDocument/2006/relationships/hyperlink" Id="rId66" Target="/pages/editattachment.action?pageId=187500265&amp;fileName=screencapture-freshworks-freshsales-crm-solutions-deal-management-system-2018-04-11-14_12_59.png&amp;isFromPageView=true" TargetMode="External" /><Relationship Type="http://schemas.openxmlformats.org/officeDocument/2006/relationships/hyperlink" Id="rId36" Target="/pages/editattachment.action?pageId=187500265&amp;fileName=screencapture-freshworks-freshsales-crm-solutions-email-management-2018-04-11-13_58_05.png&amp;isFromPageView=true" TargetMode="External" /><Relationship Type="http://schemas.openxmlformats.org/officeDocument/2006/relationships/hyperlink" Id="rId69" Target="/pages/editattachment.action?pageId=187500265&amp;fileName=screencapture-freshworks-freshsales-crm-solutions-lead-scoring-2018-04-11-14_13_32.png&amp;isFromPageView=true" TargetMode="External" /><Relationship Type="http://schemas.openxmlformats.org/officeDocument/2006/relationships/hyperlink" Id="rId63" Target="/pages/editattachment.action?pageId=187500265&amp;fileName=screencapture-freshworks-freshsales-crm-solutions-sales-management-system-2018-04-11-14_12_26.png&amp;isFromPageView=true" TargetMode="External" /><Relationship Type="http://schemas.openxmlformats.org/officeDocument/2006/relationships/hyperlink" Id="rId42" Target="/pages/editattachment.action?pageId=187500265&amp;fileName=screencapture-freshworks-freshsales-crm-solutions-webforms-2018-04-11-13_59_27.png&amp;isFromPageView=true" TargetMode="External" /><Relationship Type="http://schemas.openxmlformats.org/officeDocument/2006/relationships/hyperlink" Id="rId51" Target="/pages/editattachment.action?pageId=187500265&amp;fileName=screencapture-localhost-5678-freshsales-crm-lp-saas-growth-channels-webinar-2018-04-11-14_02_16.png&amp;isFromPageView=true" TargetMode="External" /><Relationship Type="http://schemas.openxmlformats.org/officeDocument/2006/relationships/hyperlink" Id="rId39" Target="/pages/editattachment.action?pageId=187500265&amp;fileName=screencapture-localhost-5678-freshsales-crm-webinars-2018-04-11-13_58_51.png&amp;isFromPageView=tr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6Z</dcterms:created>
  <dcterms:modified xsi:type="dcterms:W3CDTF">2024-02-16T2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